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a588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06T23:51:27Z</dcterms:created>
  <dcterms:modified xsi:type="dcterms:W3CDTF">2022-01-06T23:51:27Z</dcterms:modified>
</cp:coreProperties>
</file>